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6F9393" w14:textId="3A1B5A52" w:rsidR="00532975" w:rsidRPr="0017274D" w:rsidRDefault="00D30E18" w:rsidP="00D30E18">
      <w:pPr>
        <w:jc w:val="center"/>
        <w:rPr>
          <w:rFonts w:ascii="Times New Roman" w:hAnsi="Times New Roman" w:cs="Times New Roman"/>
          <w:b/>
          <w:sz w:val="44"/>
          <w:szCs w:val="44"/>
        </w:rPr>
      </w:pPr>
      <w:bookmarkStart w:id="0" w:name="OLE_LINK3"/>
      <w:bookmarkStart w:id="1" w:name="OLE_LINK4"/>
      <w:r w:rsidRPr="0017274D">
        <w:rPr>
          <w:rFonts w:ascii="Times New Roman" w:hAnsi="Times New Roman" w:cs="Times New Roman" w:hint="eastAsia"/>
          <w:b/>
          <w:sz w:val="44"/>
          <w:szCs w:val="44"/>
        </w:rPr>
        <w:t>Proposal</w:t>
      </w:r>
      <w:r w:rsidR="00D72787" w:rsidRPr="0017274D">
        <w:rPr>
          <w:rFonts w:ascii="Times New Roman" w:hAnsi="Times New Roman" w:cs="Times New Roman" w:hint="eastAsia"/>
          <w:b/>
          <w:sz w:val="44"/>
          <w:szCs w:val="44"/>
        </w:rPr>
        <w:t xml:space="preserve"> </w:t>
      </w:r>
      <w:r w:rsidR="00452711">
        <w:rPr>
          <w:rFonts w:ascii="Times New Roman" w:hAnsi="Times New Roman" w:cs="Times New Roman"/>
          <w:b/>
          <w:sz w:val="44"/>
          <w:szCs w:val="44"/>
        </w:rPr>
        <w:t>for</w:t>
      </w:r>
      <w:r w:rsidR="00D72787" w:rsidRPr="0017274D">
        <w:rPr>
          <w:rFonts w:ascii="Times New Roman" w:hAnsi="Times New Roman" w:cs="Times New Roman"/>
          <w:b/>
          <w:sz w:val="44"/>
          <w:szCs w:val="44"/>
        </w:rPr>
        <w:t xml:space="preserve"> </w:t>
      </w:r>
      <w:r w:rsidRPr="0017274D">
        <w:rPr>
          <w:rFonts w:ascii="Times New Roman" w:hAnsi="Times New Roman" w:cs="Times New Roman"/>
          <w:b/>
          <w:sz w:val="44"/>
          <w:szCs w:val="44"/>
        </w:rPr>
        <w:t>Pet Club</w:t>
      </w:r>
    </w:p>
    <w:p w14:paraId="36F2A879" w14:textId="6689AFFC" w:rsidR="00DF5A98" w:rsidRPr="0017274D" w:rsidRDefault="00532975" w:rsidP="009B41DB">
      <w:pPr>
        <w:jc w:val="center"/>
        <w:rPr>
          <w:rFonts w:ascii="Times New Roman" w:hAnsi="Times New Roman" w:cs="Times New Roman"/>
          <w:b/>
          <w:sz w:val="28"/>
          <w:szCs w:val="30"/>
        </w:rPr>
      </w:pPr>
      <w:r w:rsidRPr="0017274D">
        <w:rPr>
          <w:rFonts w:ascii="Times New Roman" w:hAnsi="Times New Roman" w:cs="Times New Roman" w:hint="eastAsia"/>
          <w:b/>
          <w:sz w:val="28"/>
          <w:szCs w:val="30"/>
        </w:rPr>
        <w:t>Shanliang</w:t>
      </w:r>
      <w:r w:rsidRPr="0017274D">
        <w:rPr>
          <w:rFonts w:ascii="Times New Roman" w:hAnsi="Times New Roman" w:cs="Times New Roman"/>
          <w:b/>
          <w:sz w:val="28"/>
          <w:szCs w:val="30"/>
        </w:rPr>
        <w:t xml:space="preserve"> </w:t>
      </w:r>
      <w:r w:rsidRPr="0017274D">
        <w:rPr>
          <w:rFonts w:ascii="Times New Roman" w:hAnsi="Times New Roman" w:cs="Times New Roman" w:hint="eastAsia"/>
          <w:b/>
          <w:sz w:val="28"/>
          <w:szCs w:val="30"/>
        </w:rPr>
        <w:t>Yao</w:t>
      </w:r>
      <w:r w:rsidRPr="0017274D">
        <w:rPr>
          <w:rFonts w:ascii="Times New Roman" w:hAnsi="Times New Roman" w:cs="Times New Roman"/>
          <w:b/>
          <w:sz w:val="28"/>
          <w:szCs w:val="30"/>
        </w:rPr>
        <w:t xml:space="preserve">   1930954</w:t>
      </w:r>
    </w:p>
    <w:p w14:paraId="52CCC5EB" w14:textId="5B34FDA5" w:rsidR="00CE5F77" w:rsidRPr="00CE5F77" w:rsidRDefault="00CE5F77" w:rsidP="009E7602">
      <w:pPr>
        <w:widowControl w:val="0"/>
        <w:jc w:val="both"/>
        <w:rPr>
          <w:rFonts w:ascii="Times New Roman" w:hAnsi="Times New Roman" w:cs="Times New Roman"/>
          <w:b/>
          <w:sz w:val="32"/>
        </w:rPr>
      </w:pPr>
      <w:r>
        <w:rPr>
          <w:rFonts w:ascii="Times New Roman" w:hAnsi="Times New Roman" w:cs="Times New Roman" w:hint="eastAsia"/>
          <w:b/>
          <w:sz w:val="32"/>
        </w:rPr>
        <w:t>Introduction</w:t>
      </w:r>
    </w:p>
    <w:p w14:paraId="3BF2F029" w14:textId="38779777" w:rsidR="00F056EB" w:rsidRPr="00D30E18" w:rsidRDefault="00F056EB" w:rsidP="006A2691">
      <w:pPr>
        <w:widowControl w:val="0"/>
        <w:spacing w:line="360" w:lineRule="auto"/>
        <w:jc w:val="both"/>
        <w:rPr>
          <w:rFonts w:ascii="Times New Roman" w:hAnsi="Times New Roman" w:cs="Times New Roman"/>
        </w:rPr>
      </w:pPr>
      <w:r w:rsidRPr="00D30E18">
        <w:rPr>
          <w:rFonts w:ascii="Times New Roman" w:hAnsi="Times New Roman" w:cs="Times New Roman"/>
        </w:rPr>
        <w:t xml:space="preserve">With the improvement of living standards, more and more people choose to </w:t>
      </w:r>
      <w:r w:rsidR="00DA689D" w:rsidRPr="00D30E18">
        <w:rPr>
          <w:rFonts w:ascii="Times New Roman" w:hAnsi="Times New Roman" w:cs="Times New Roman" w:hint="eastAsia"/>
        </w:rPr>
        <w:t>raise</w:t>
      </w:r>
      <w:r w:rsidR="00DA689D" w:rsidRPr="00D30E18">
        <w:rPr>
          <w:rFonts w:ascii="Times New Roman" w:hAnsi="Times New Roman" w:cs="Times New Roman"/>
        </w:rPr>
        <w:t xml:space="preserve"> </w:t>
      </w:r>
      <w:r w:rsidRPr="00D30E18">
        <w:rPr>
          <w:rFonts w:ascii="Times New Roman" w:hAnsi="Times New Roman" w:cs="Times New Roman"/>
        </w:rPr>
        <w:t xml:space="preserve">pets in </w:t>
      </w:r>
      <w:r w:rsidR="00560C49" w:rsidRPr="00D30E18">
        <w:rPr>
          <w:rFonts w:ascii="Times New Roman" w:hAnsi="Times New Roman" w:cs="Times New Roman" w:hint="eastAsia"/>
        </w:rPr>
        <w:t>their</w:t>
      </w:r>
      <w:r w:rsidR="00560C49" w:rsidRPr="00D30E18">
        <w:rPr>
          <w:rFonts w:ascii="Times New Roman" w:hAnsi="Times New Roman" w:cs="Times New Roman"/>
        </w:rPr>
        <w:t xml:space="preserve"> </w:t>
      </w:r>
      <w:r w:rsidRPr="00D30E18">
        <w:rPr>
          <w:rFonts w:ascii="Times New Roman" w:hAnsi="Times New Roman" w:cs="Times New Roman"/>
        </w:rPr>
        <w:t>li</w:t>
      </w:r>
      <w:r w:rsidR="00F32550">
        <w:rPr>
          <w:rFonts w:ascii="Times New Roman" w:hAnsi="Times New Roman" w:cs="Times New Roman" w:hint="eastAsia"/>
        </w:rPr>
        <w:t>ves</w:t>
      </w:r>
      <w:bookmarkStart w:id="2" w:name="_GoBack"/>
      <w:bookmarkEnd w:id="2"/>
      <w:r w:rsidRPr="00D30E18">
        <w:rPr>
          <w:rFonts w:ascii="Times New Roman" w:hAnsi="Times New Roman" w:cs="Times New Roman"/>
        </w:rPr>
        <w:t xml:space="preserve">. </w:t>
      </w:r>
      <w:r w:rsidR="00DA689D" w:rsidRPr="00D30E18">
        <w:rPr>
          <w:rFonts w:ascii="Times New Roman" w:hAnsi="Times New Roman" w:cs="Times New Roman"/>
        </w:rPr>
        <w:t>Raising</w:t>
      </w:r>
      <w:r w:rsidRPr="00D30E18">
        <w:rPr>
          <w:rFonts w:ascii="Times New Roman" w:hAnsi="Times New Roman" w:cs="Times New Roman"/>
        </w:rPr>
        <w:t xml:space="preserve"> pets is a mutual process. On the one hand</w:t>
      </w:r>
      <w:r w:rsidR="00452711">
        <w:rPr>
          <w:rFonts w:ascii="Times New Roman" w:hAnsi="Times New Roman" w:cs="Times New Roman"/>
        </w:rPr>
        <w:t>,</w:t>
      </w:r>
      <w:r w:rsidRPr="00D30E18">
        <w:rPr>
          <w:rFonts w:ascii="Times New Roman" w:hAnsi="Times New Roman" w:cs="Times New Roman"/>
        </w:rPr>
        <w:t xml:space="preserve"> pets can accompany the owner, on the other hand</w:t>
      </w:r>
      <w:r w:rsidR="00452711">
        <w:rPr>
          <w:rFonts w:ascii="Times New Roman" w:hAnsi="Times New Roman" w:cs="Times New Roman"/>
        </w:rPr>
        <w:t>,</w:t>
      </w:r>
      <w:r w:rsidRPr="00D30E18">
        <w:rPr>
          <w:rFonts w:ascii="Times New Roman" w:hAnsi="Times New Roman" w:cs="Times New Roman"/>
        </w:rPr>
        <w:t xml:space="preserve"> the owner also needs to take care of the pet</w:t>
      </w:r>
      <w:r w:rsidR="00603406" w:rsidRPr="00D30E18">
        <w:rPr>
          <w:rFonts w:ascii="Times New Roman" w:hAnsi="Times New Roman" w:cs="Times New Roman"/>
        </w:rPr>
        <w:t>s</w:t>
      </w:r>
      <w:r w:rsidRPr="00D30E18">
        <w:rPr>
          <w:rFonts w:ascii="Times New Roman" w:hAnsi="Times New Roman" w:cs="Times New Roman"/>
        </w:rPr>
        <w:t xml:space="preserve">. </w:t>
      </w:r>
      <w:r w:rsidR="0040695F" w:rsidRPr="00D30E18">
        <w:rPr>
          <w:rFonts w:ascii="Times New Roman" w:hAnsi="Times New Roman" w:cs="Times New Roman"/>
        </w:rPr>
        <w:t>It is based on the love of pets that the o</w:t>
      </w:r>
      <w:r w:rsidRPr="00D30E18">
        <w:rPr>
          <w:rFonts w:ascii="Times New Roman" w:hAnsi="Times New Roman" w:cs="Times New Roman"/>
        </w:rPr>
        <w:t xml:space="preserve">wners </w:t>
      </w:r>
      <w:r w:rsidR="0040695F" w:rsidRPr="00D30E18">
        <w:rPr>
          <w:rFonts w:ascii="Times New Roman" w:hAnsi="Times New Roman" w:cs="Times New Roman"/>
        </w:rPr>
        <w:t>would like to</w:t>
      </w:r>
      <w:r w:rsidRPr="00D30E18">
        <w:rPr>
          <w:rFonts w:ascii="Times New Roman" w:hAnsi="Times New Roman" w:cs="Times New Roman"/>
        </w:rPr>
        <w:t xml:space="preserve"> find a group </w:t>
      </w:r>
      <w:r w:rsidR="0040695F" w:rsidRPr="00D30E18">
        <w:rPr>
          <w:rFonts w:ascii="Times New Roman" w:hAnsi="Times New Roman" w:cs="Times New Roman"/>
        </w:rPr>
        <w:t>with similar interests</w:t>
      </w:r>
      <w:r w:rsidRPr="00D30E18">
        <w:rPr>
          <w:rFonts w:ascii="Times New Roman" w:hAnsi="Times New Roman" w:cs="Times New Roman"/>
        </w:rPr>
        <w:t xml:space="preserve"> to share and exchange their pet raising experience. </w:t>
      </w:r>
      <w:r w:rsidR="0060284C" w:rsidRPr="0060284C">
        <w:rPr>
          <w:rFonts w:ascii="Times New Roman" w:hAnsi="Times New Roman" w:cs="Times New Roman"/>
        </w:rPr>
        <w:t>On that account</w:t>
      </w:r>
      <w:r w:rsidR="0060284C">
        <w:rPr>
          <w:rFonts w:ascii="Times New Roman" w:hAnsi="Times New Roman" w:cs="Times New Roman" w:hint="eastAsia"/>
        </w:rPr>
        <w:t>,</w:t>
      </w:r>
      <w:r w:rsidR="0060284C">
        <w:rPr>
          <w:rFonts w:ascii="Times New Roman" w:hAnsi="Times New Roman" w:cs="Times New Roman"/>
        </w:rPr>
        <w:t xml:space="preserve"> </w:t>
      </w:r>
      <w:r w:rsidR="0060284C" w:rsidRPr="0060284C">
        <w:rPr>
          <w:rFonts w:ascii="Times New Roman" w:hAnsi="Times New Roman" w:cs="Times New Roman"/>
        </w:rPr>
        <w:t>I want to develop a social networking site</w:t>
      </w:r>
      <w:r w:rsidR="0060284C">
        <w:rPr>
          <w:rFonts w:ascii="Times New Roman" w:hAnsi="Times New Roman" w:cs="Times New Roman"/>
        </w:rPr>
        <w:t xml:space="preserve">, </w:t>
      </w:r>
      <w:r w:rsidR="0060284C" w:rsidRPr="0060284C">
        <w:rPr>
          <w:rFonts w:ascii="Times New Roman" w:hAnsi="Times New Roman" w:cs="Times New Roman"/>
        </w:rPr>
        <w:t>naming</w:t>
      </w:r>
      <w:r w:rsidR="0060284C">
        <w:rPr>
          <w:rFonts w:ascii="Times New Roman" w:hAnsi="Times New Roman" w:cs="Times New Roman"/>
        </w:rPr>
        <w:t xml:space="preserve"> </w:t>
      </w:r>
      <w:r w:rsidR="0060284C" w:rsidRPr="0060284C">
        <w:rPr>
          <w:rFonts w:ascii="Times New Roman" w:hAnsi="Times New Roman" w:cs="Times New Roman"/>
        </w:rPr>
        <w:t>Pet Club,</w:t>
      </w:r>
      <w:r w:rsidR="0060284C">
        <w:rPr>
          <w:rFonts w:ascii="Times New Roman" w:hAnsi="Times New Roman" w:cs="Times New Roman"/>
        </w:rPr>
        <w:t xml:space="preserve"> </w:t>
      </w:r>
      <w:r w:rsidR="0060284C" w:rsidRPr="0060284C">
        <w:rPr>
          <w:rFonts w:ascii="Times New Roman" w:hAnsi="Times New Roman" w:cs="Times New Roman"/>
        </w:rPr>
        <w:t>for pet lovers.</w:t>
      </w:r>
    </w:p>
    <w:p w14:paraId="78F8B7C0" w14:textId="6AF284D5" w:rsidR="00984E31" w:rsidRPr="00AE5276" w:rsidRDefault="00984E31" w:rsidP="006A2691">
      <w:pPr>
        <w:widowControl w:val="0"/>
        <w:spacing w:line="360" w:lineRule="auto"/>
        <w:jc w:val="both"/>
        <w:rPr>
          <w:rFonts w:ascii="Times New Roman" w:hAnsi="Times New Roman" w:cs="Times New Roman"/>
          <w:b/>
        </w:rPr>
      </w:pPr>
      <w:r w:rsidRPr="00AE5276">
        <w:rPr>
          <w:rFonts w:ascii="Times New Roman" w:hAnsi="Times New Roman" w:cs="Times New Roman" w:hint="eastAsia"/>
          <w:b/>
        </w:rPr>
        <w:t>T</w:t>
      </w:r>
      <w:r w:rsidRPr="00AE5276">
        <w:rPr>
          <w:rFonts w:ascii="Times New Roman" w:hAnsi="Times New Roman" w:cs="Times New Roman"/>
          <w:b/>
        </w:rPr>
        <w:t>ypes of Social Media</w:t>
      </w:r>
    </w:p>
    <w:p w14:paraId="1E6B3A5F" w14:textId="2CC0A7D4" w:rsidR="00544A74" w:rsidRDefault="00CB4FC1" w:rsidP="006A2691">
      <w:pPr>
        <w:widowControl w:val="0"/>
        <w:spacing w:line="360" w:lineRule="auto"/>
        <w:jc w:val="both"/>
        <w:rPr>
          <w:rFonts w:ascii="Times New Roman" w:hAnsi="Times New Roman" w:cs="Times New Roman"/>
        </w:rPr>
      </w:pPr>
      <w:r w:rsidRPr="00CB4FC1">
        <w:rPr>
          <w:rFonts w:ascii="Times New Roman" w:hAnsi="Times New Roman" w:cs="Times New Roman"/>
        </w:rPr>
        <w:t xml:space="preserve">Pets Club embraces two types of social media, </w:t>
      </w:r>
      <w:r w:rsidR="00AE65DD">
        <w:rPr>
          <w:rFonts w:ascii="Times New Roman" w:hAnsi="Times New Roman" w:cs="Times New Roman" w:hint="eastAsia"/>
        </w:rPr>
        <w:t>m</w:t>
      </w:r>
      <w:r w:rsidRPr="00CB4FC1">
        <w:rPr>
          <w:rFonts w:ascii="Times New Roman" w:hAnsi="Times New Roman" w:cs="Times New Roman"/>
        </w:rPr>
        <w:t xml:space="preserve">edia </w:t>
      </w:r>
      <w:r w:rsidR="00AE65DD">
        <w:rPr>
          <w:rFonts w:ascii="Times New Roman" w:hAnsi="Times New Roman" w:cs="Times New Roman"/>
        </w:rPr>
        <w:t>s</w:t>
      </w:r>
      <w:r w:rsidRPr="00CB4FC1">
        <w:rPr>
          <w:rFonts w:ascii="Times New Roman" w:hAnsi="Times New Roman" w:cs="Times New Roman"/>
        </w:rPr>
        <w:t xml:space="preserve">haring </w:t>
      </w:r>
      <w:r w:rsidR="00AE65DD">
        <w:rPr>
          <w:rFonts w:ascii="Times New Roman" w:hAnsi="Times New Roman" w:cs="Times New Roman"/>
        </w:rPr>
        <w:t>n</w:t>
      </w:r>
      <w:r w:rsidRPr="00CB4FC1">
        <w:rPr>
          <w:rFonts w:ascii="Times New Roman" w:hAnsi="Times New Roman" w:cs="Times New Roman"/>
        </w:rPr>
        <w:t xml:space="preserve">etworks and </w:t>
      </w:r>
      <w:r w:rsidR="00AE65DD">
        <w:rPr>
          <w:rFonts w:ascii="Times New Roman" w:hAnsi="Times New Roman" w:cs="Times New Roman"/>
        </w:rPr>
        <w:t>i</w:t>
      </w:r>
      <w:r w:rsidRPr="00CB4FC1">
        <w:rPr>
          <w:rFonts w:ascii="Times New Roman" w:hAnsi="Times New Roman" w:cs="Times New Roman"/>
        </w:rPr>
        <w:t>nterest-based networks</w:t>
      </w:r>
      <w:r w:rsidR="00C41F85" w:rsidRPr="00D30E18">
        <w:rPr>
          <w:rFonts w:ascii="Times New Roman" w:hAnsi="Times New Roman" w:cs="Times New Roman"/>
        </w:rPr>
        <w:t>.</w:t>
      </w:r>
      <w:r w:rsidR="00544A74">
        <w:rPr>
          <w:rFonts w:ascii="Times New Roman" w:hAnsi="Times New Roman" w:cs="Times New Roman"/>
        </w:rPr>
        <w:t xml:space="preserve"> </w:t>
      </w:r>
      <w:r w:rsidR="00544A74" w:rsidRPr="00544A74">
        <w:rPr>
          <w:rFonts w:ascii="Times New Roman" w:hAnsi="Times New Roman" w:cs="Times New Roman"/>
        </w:rPr>
        <w:t>On this website, pet lovers can not only share texts, photos</w:t>
      </w:r>
      <w:r w:rsidR="00452711">
        <w:rPr>
          <w:rFonts w:ascii="Times New Roman" w:hAnsi="Times New Roman" w:cs="Times New Roman"/>
        </w:rPr>
        <w:t>,</w:t>
      </w:r>
      <w:r w:rsidR="00544A74" w:rsidRPr="00544A74">
        <w:rPr>
          <w:rFonts w:ascii="Times New Roman" w:hAnsi="Times New Roman" w:cs="Times New Roman"/>
        </w:rPr>
        <w:t xml:space="preserve"> and videos but also participate in organized activities to enjoy their hobbies.</w:t>
      </w:r>
    </w:p>
    <w:p w14:paraId="53B889A1" w14:textId="7F7AA079" w:rsidR="00984E31" w:rsidRPr="00AE5276" w:rsidRDefault="00984E31" w:rsidP="006A2691">
      <w:pPr>
        <w:widowControl w:val="0"/>
        <w:spacing w:line="360" w:lineRule="auto"/>
        <w:jc w:val="both"/>
        <w:rPr>
          <w:rFonts w:ascii="Times New Roman" w:hAnsi="Times New Roman" w:cs="Times New Roman"/>
          <w:b/>
        </w:rPr>
      </w:pPr>
      <w:r w:rsidRPr="00AE5276">
        <w:rPr>
          <w:rFonts w:ascii="Times New Roman" w:hAnsi="Times New Roman" w:cs="Times New Roman"/>
          <w:b/>
        </w:rPr>
        <w:t>Features of Social Media</w:t>
      </w:r>
    </w:p>
    <w:p w14:paraId="0C310F7F" w14:textId="4630E5FC" w:rsidR="002E0A07" w:rsidRDefault="00CF3EC7" w:rsidP="002E0A07">
      <w:pPr>
        <w:widowControl w:val="0"/>
        <w:spacing w:line="360" w:lineRule="auto"/>
        <w:jc w:val="both"/>
        <w:rPr>
          <w:rFonts w:ascii="Times New Roman" w:hAnsi="Times New Roman" w:cs="Times New Roman"/>
        </w:rPr>
      </w:pPr>
      <w:bookmarkStart w:id="3" w:name="OLE_LINK1"/>
      <w:bookmarkStart w:id="4" w:name="OLE_LINK2"/>
      <w:r w:rsidRPr="00CF3EC7">
        <w:rPr>
          <w:rFonts w:ascii="Times New Roman" w:hAnsi="Times New Roman" w:cs="Times New Roman"/>
        </w:rPr>
        <w:t>This website involves many social features. So long as a user registers an account, he or she will have a profile page to record lives with pets. They can also like and comment on words, pictures and videos shared by other pet lovers. Besides, this website also provides pet breeding and nursing knowledge to help pet lovers search for professional knowledge. Some carefully selected products will also be listed for people to access the purchase link.</w:t>
      </w:r>
    </w:p>
    <w:bookmarkEnd w:id="3"/>
    <w:bookmarkEnd w:id="4"/>
    <w:p w14:paraId="5BC1ED8E" w14:textId="42DBFACB" w:rsidR="00151528" w:rsidRDefault="00700EA7" w:rsidP="009E7602">
      <w:pPr>
        <w:widowControl w:val="0"/>
        <w:jc w:val="both"/>
        <w:rPr>
          <w:rFonts w:ascii="Times New Roman" w:hAnsi="Times New Roman" w:cs="Times New Roman"/>
          <w:b/>
          <w:sz w:val="32"/>
        </w:rPr>
      </w:pPr>
      <w:r>
        <w:rPr>
          <w:rFonts w:ascii="Times New Roman" w:hAnsi="Times New Roman" w:cs="Times New Roman" w:hint="eastAsia"/>
          <w:b/>
          <w:sz w:val="32"/>
        </w:rPr>
        <w:t>Methodology</w:t>
      </w:r>
    </w:p>
    <w:p w14:paraId="272D4644" w14:textId="6825529E" w:rsidR="008D4063" w:rsidRPr="008D4063" w:rsidRDefault="008D4063" w:rsidP="00984D28">
      <w:pPr>
        <w:widowControl w:val="0"/>
        <w:spacing w:line="360" w:lineRule="auto"/>
        <w:jc w:val="both"/>
        <w:rPr>
          <w:rFonts w:ascii="Times New Roman" w:hAnsi="Times New Roman" w:cs="Times New Roman"/>
        </w:rPr>
      </w:pPr>
      <w:r w:rsidRPr="008D4063">
        <w:rPr>
          <w:rFonts w:ascii="Times New Roman" w:hAnsi="Times New Roman" w:cs="Times New Roman"/>
        </w:rPr>
        <w:t>I will use the HTML, JS, CSS, PHP, MySQL</w:t>
      </w:r>
      <w:r w:rsidR="00452711">
        <w:rPr>
          <w:rFonts w:ascii="Times New Roman" w:hAnsi="Times New Roman" w:cs="Times New Roman"/>
        </w:rPr>
        <w:t>,</w:t>
      </w:r>
      <w:r w:rsidRPr="008D4063">
        <w:rPr>
          <w:rFonts w:ascii="Times New Roman" w:hAnsi="Times New Roman" w:cs="Times New Roman"/>
        </w:rPr>
        <w:t xml:space="preserve"> and other knowledge learned in the course</w:t>
      </w:r>
      <w:r w:rsidR="00A509ED">
        <w:rPr>
          <w:rFonts w:ascii="Times New Roman" w:hAnsi="Times New Roman" w:cs="Times New Roman"/>
        </w:rPr>
        <w:t xml:space="preserve"> </w:t>
      </w:r>
      <w:r w:rsidR="00A509ED">
        <w:rPr>
          <w:rFonts w:ascii="Times New Roman" w:hAnsi="Times New Roman" w:cs="Times New Roman" w:hint="eastAsia"/>
        </w:rPr>
        <w:t>to</w:t>
      </w:r>
      <w:r w:rsidR="00A509ED">
        <w:rPr>
          <w:rFonts w:ascii="Times New Roman" w:hAnsi="Times New Roman" w:cs="Times New Roman"/>
        </w:rPr>
        <w:t xml:space="preserve"> build this website. Other </w:t>
      </w:r>
      <w:r w:rsidRPr="008D4063">
        <w:rPr>
          <w:rFonts w:ascii="Times New Roman" w:hAnsi="Times New Roman" w:cs="Times New Roman"/>
        </w:rPr>
        <w:t xml:space="preserve">development techniques I learned in </w:t>
      </w:r>
      <w:r w:rsidR="00452711">
        <w:rPr>
          <w:rFonts w:ascii="Times New Roman" w:hAnsi="Times New Roman" w:cs="Times New Roman"/>
        </w:rPr>
        <w:t xml:space="preserve">the </w:t>
      </w:r>
      <w:r>
        <w:rPr>
          <w:rFonts w:ascii="Times New Roman" w:hAnsi="Times New Roman" w:cs="Times New Roman" w:hint="eastAsia"/>
        </w:rPr>
        <w:t>pilot</w:t>
      </w:r>
      <w:r>
        <w:rPr>
          <w:rFonts w:ascii="Times New Roman" w:hAnsi="Times New Roman" w:cs="Times New Roman"/>
        </w:rPr>
        <w:t xml:space="preserve"> </w:t>
      </w:r>
      <w:r>
        <w:rPr>
          <w:rFonts w:ascii="Times New Roman" w:hAnsi="Times New Roman" w:cs="Times New Roman" w:hint="eastAsia"/>
        </w:rPr>
        <w:t>study</w:t>
      </w:r>
      <w:r w:rsidR="00A509ED">
        <w:rPr>
          <w:rFonts w:ascii="Times New Roman" w:hAnsi="Times New Roman" w:cs="Times New Roman"/>
        </w:rPr>
        <w:t xml:space="preserve"> </w:t>
      </w:r>
      <w:r w:rsidRPr="008D4063">
        <w:rPr>
          <w:rFonts w:ascii="Times New Roman" w:hAnsi="Times New Roman" w:cs="Times New Roman"/>
        </w:rPr>
        <w:t xml:space="preserve">combined with the Joomla framework </w:t>
      </w:r>
      <w:r w:rsidR="00A509ED">
        <w:rPr>
          <w:rFonts w:ascii="Times New Roman" w:hAnsi="Times New Roman" w:cs="Times New Roman"/>
        </w:rPr>
        <w:t xml:space="preserve">will also be used </w:t>
      </w:r>
      <w:r w:rsidRPr="008D4063">
        <w:rPr>
          <w:rFonts w:ascii="Times New Roman" w:hAnsi="Times New Roman" w:cs="Times New Roman"/>
        </w:rPr>
        <w:t xml:space="preserve">to </w:t>
      </w:r>
      <w:r w:rsidR="00A54A54">
        <w:rPr>
          <w:rFonts w:ascii="Times New Roman" w:hAnsi="Times New Roman" w:cs="Times New Roman"/>
        </w:rPr>
        <w:t>improve</w:t>
      </w:r>
      <w:r w:rsidRPr="008D4063">
        <w:rPr>
          <w:rFonts w:ascii="Times New Roman" w:hAnsi="Times New Roman" w:cs="Times New Roman"/>
        </w:rPr>
        <w:t xml:space="preserve"> this website.</w:t>
      </w:r>
    </w:p>
    <w:p w14:paraId="6736B436" w14:textId="2F7B697E" w:rsidR="00983028" w:rsidRPr="00CE5F77" w:rsidRDefault="00983028" w:rsidP="009E7602">
      <w:pPr>
        <w:widowControl w:val="0"/>
        <w:jc w:val="both"/>
        <w:rPr>
          <w:rFonts w:ascii="Times New Roman" w:hAnsi="Times New Roman" w:cs="Times New Roman"/>
          <w:b/>
          <w:sz w:val="32"/>
        </w:rPr>
      </w:pPr>
      <w:r>
        <w:rPr>
          <w:rFonts w:ascii="Times New Roman" w:hAnsi="Times New Roman" w:cs="Times New Roman"/>
          <w:b/>
          <w:sz w:val="32"/>
        </w:rPr>
        <w:t>Conclusion</w:t>
      </w:r>
    </w:p>
    <w:p w14:paraId="2EDFA90C" w14:textId="3E51C5D2" w:rsidR="00366057" w:rsidRPr="0054730D" w:rsidRDefault="00F950CB" w:rsidP="0054730D">
      <w:pPr>
        <w:widowControl w:val="0"/>
        <w:spacing w:line="360" w:lineRule="auto"/>
        <w:jc w:val="both"/>
        <w:rPr>
          <w:rFonts w:ascii="Times New Roman" w:hAnsi="Times New Roman" w:cs="Times New Roman"/>
        </w:rPr>
      </w:pPr>
      <w:r w:rsidRPr="0054730D">
        <w:rPr>
          <w:rFonts w:ascii="Times New Roman" w:hAnsi="Times New Roman" w:cs="Times New Roman" w:hint="eastAsia"/>
        </w:rPr>
        <w:t>P</w:t>
      </w:r>
      <w:r w:rsidRPr="0054730D">
        <w:rPr>
          <w:rFonts w:ascii="Times New Roman" w:hAnsi="Times New Roman" w:cs="Times New Roman"/>
        </w:rPr>
        <w:t xml:space="preserve">et lovers will be attracted to record and share their lives by the </w:t>
      </w:r>
      <w:r w:rsidR="00F62B5D" w:rsidRPr="0054730D">
        <w:rPr>
          <w:rFonts w:ascii="Times New Roman" w:hAnsi="Times New Roman" w:cs="Times New Roman"/>
        </w:rPr>
        <w:t>social features of this site.</w:t>
      </w:r>
      <w:r w:rsidR="00597A99" w:rsidRPr="0054730D">
        <w:rPr>
          <w:rFonts w:ascii="Times New Roman" w:hAnsi="Times New Roman" w:cs="Times New Roman"/>
        </w:rPr>
        <w:t xml:space="preserve"> I hope that this website will be recognized by the</w:t>
      </w:r>
      <w:r w:rsidR="00EF4F83">
        <w:rPr>
          <w:rFonts w:ascii="Times New Roman" w:hAnsi="Times New Roman" w:cs="Times New Roman" w:hint="eastAsia"/>
        </w:rPr>
        <w:t>m</w:t>
      </w:r>
      <w:r w:rsidR="00597A99" w:rsidRPr="0054730D">
        <w:rPr>
          <w:rFonts w:ascii="Times New Roman" w:hAnsi="Times New Roman" w:cs="Times New Roman"/>
        </w:rPr>
        <w:t xml:space="preserve"> and serve more pet lovers.</w:t>
      </w:r>
      <w:bookmarkEnd w:id="0"/>
      <w:bookmarkEnd w:id="1"/>
    </w:p>
    <w:sectPr w:rsidR="00366057" w:rsidRPr="0054730D">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951C3" w14:textId="77777777" w:rsidR="006E51E2" w:rsidRDefault="006E51E2" w:rsidP="00541AFC">
      <w:r>
        <w:separator/>
      </w:r>
    </w:p>
  </w:endnote>
  <w:endnote w:type="continuationSeparator" w:id="0">
    <w:p w14:paraId="427A5DD0" w14:textId="77777777" w:rsidR="006E51E2" w:rsidRDefault="006E51E2" w:rsidP="00541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C82546" w14:textId="77777777" w:rsidR="006E51E2" w:rsidRDefault="006E51E2" w:rsidP="00541AFC">
      <w:r>
        <w:separator/>
      </w:r>
    </w:p>
  </w:footnote>
  <w:footnote w:type="continuationSeparator" w:id="0">
    <w:p w14:paraId="3B8D8C49" w14:textId="77777777" w:rsidR="006E51E2" w:rsidRDefault="006E51E2" w:rsidP="00541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1F646" w14:textId="3360C9C0" w:rsidR="000E1608" w:rsidRDefault="000E1608">
    <w:pPr>
      <w:pStyle w:val="a3"/>
    </w:pPr>
    <w:r w:rsidRPr="00ED2AD0">
      <w:rPr>
        <w:rFonts w:ascii="Calibri" w:hAnsi="Calibri" w:cs="Times New Roman"/>
        <w:noProof/>
        <w:sz w:val="21"/>
        <w:szCs w:val="22"/>
      </w:rPr>
      <w:drawing>
        <wp:inline distT="0" distB="0" distL="0" distR="0" wp14:anchorId="23289442" wp14:editId="66CC62B8">
          <wp:extent cx="3126105" cy="66992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6105" cy="6699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D4F6C"/>
    <w:multiLevelType w:val="hybridMultilevel"/>
    <w:tmpl w:val="2CB6B44C"/>
    <w:lvl w:ilvl="0" w:tplc="3B7086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LA0MzIyNDE3NTFW0lEKTi0uzszPAykwqQUAVknHRCwAAAA="/>
  </w:docVars>
  <w:rsids>
    <w:rsidRoot w:val="003534BA"/>
    <w:rsid w:val="00005FA9"/>
    <w:rsid w:val="00013B95"/>
    <w:rsid w:val="0001594A"/>
    <w:rsid w:val="000206D9"/>
    <w:rsid w:val="00020931"/>
    <w:rsid w:val="00037CAB"/>
    <w:rsid w:val="00043859"/>
    <w:rsid w:val="000438CE"/>
    <w:rsid w:val="00046CDF"/>
    <w:rsid w:val="0005473B"/>
    <w:rsid w:val="000578BD"/>
    <w:rsid w:val="00066E78"/>
    <w:rsid w:val="00066FCD"/>
    <w:rsid w:val="00084D72"/>
    <w:rsid w:val="000A245E"/>
    <w:rsid w:val="000B2B0F"/>
    <w:rsid w:val="000B4C1F"/>
    <w:rsid w:val="000C0706"/>
    <w:rsid w:val="000C0814"/>
    <w:rsid w:val="000D799E"/>
    <w:rsid w:val="000E0E60"/>
    <w:rsid w:val="000E1608"/>
    <w:rsid w:val="00101A67"/>
    <w:rsid w:val="0012039D"/>
    <w:rsid w:val="00151528"/>
    <w:rsid w:val="0016722C"/>
    <w:rsid w:val="0017274D"/>
    <w:rsid w:val="001767AF"/>
    <w:rsid w:val="0018126F"/>
    <w:rsid w:val="00183A0C"/>
    <w:rsid w:val="001855CF"/>
    <w:rsid w:val="001A1B01"/>
    <w:rsid w:val="001A7033"/>
    <w:rsid w:val="001B29F7"/>
    <w:rsid w:val="001C7611"/>
    <w:rsid w:val="001D0202"/>
    <w:rsid w:val="001F168E"/>
    <w:rsid w:val="00202230"/>
    <w:rsid w:val="00215258"/>
    <w:rsid w:val="00216647"/>
    <w:rsid w:val="00217427"/>
    <w:rsid w:val="00217EEA"/>
    <w:rsid w:val="00225A13"/>
    <w:rsid w:val="00226035"/>
    <w:rsid w:val="002411A3"/>
    <w:rsid w:val="00246AAE"/>
    <w:rsid w:val="00254D68"/>
    <w:rsid w:val="00265B3D"/>
    <w:rsid w:val="0026758D"/>
    <w:rsid w:val="0028315B"/>
    <w:rsid w:val="00285ADA"/>
    <w:rsid w:val="002920E5"/>
    <w:rsid w:val="00292F1E"/>
    <w:rsid w:val="002A1B61"/>
    <w:rsid w:val="002C08F1"/>
    <w:rsid w:val="002D28CD"/>
    <w:rsid w:val="002E0A07"/>
    <w:rsid w:val="002E7D81"/>
    <w:rsid w:val="002F1852"/>
    <w:rsid w:val="002F7083"/>
    <w:rsid w:val="002F76E8"/>
    <w:rsid w:val="00304CC9"/>
    <w:rsid w:val="00311DD3"/>
    <w:rsid w:val="00352C66"/>
    <w:rsid w:val="003534BA"/>
    <w:rsid w:val="00364FB4"/>
    <w:rsid w:val="00366057"/>
    <w:rsid w:val="003712DA"/>
    <w:rsid w:val="00374C2A"/>
    <w:rsid w:val="00375ADA"/>
    <w:rsid w:val="00395D58"/>
    <w:rsid w:val="003C297B"/>
    <w:rsid w:val="003D6391"/>
    <w:rsid w:val="003E2C3B"/>
    <w:rsid w:val="003E79DE"/>
    <w:rsid w:val="00405077"/>
    <w:rsid w:val="0040695F"/>
    <w:rsid w:val="00406FE0"/>
    <w:rsid w:val="00422CC2"/>
    <w:rsid w:val="004279BF"/>
    <w:rsid w:val="0043455A"/>
    <w:rsid w:val="0044704C"/>
    <w:rsid w:val="00452711"/>
    <w:rsid w:val="00454F4E"/>
    <w:rsid w:val="00455B75"/>
    <w:rsid w:val="00455C16"/>
    <w:rsid w:val="00460B17"/>
    <w:rsid w:val="00461376"/>
    <w:rsid w:val="00462B73"/>
    <w:rsid w:val="004674F2"/>
    <w:rsid w:val="00485B13"/>
    <w:rsid w:val="00495F9C"/>
    <w:rsid w:val="004A5504"/>
    <w:rsid w:val="004A7C5C"/>
    <w:rsid w:val="004B007D"/>
    <w:rsid w:val="004B1D7F"/>
    <w:rsid w:val="004B4AF8"/>
    <w:rsid w:val="004D66C1"/>
    <w:rsid w:val="004D72C2"/>
    <w:rsid w:val="00500121"/>
    <w:rsid w:val="00520673"/>
    <w:rsid w:val="00532975"/>
    <w:rsid w:val="00541AFC"/>
    <w:rsid w:val="00544A74"/>
    <w:rsid w:val="0054730D"/>
    <w:rsid w:val="00560974"/>
    <w:rsid w:val="00560C49"/>
    <w:rsid w:val="0056521C"/>
    <w:rsid w:val="00565744"/>
    <w:rsid w:val="00566E4C"/>
    <w:rsid w:val="0057116C"/>
    <w:rsid w:val="00574541"/>
    <w:rsid w:val="005947B2"/>
    <w:rsid w:val="00597A99"/>
    <w:rsid w:val="005D0625"/>
    <w:rsid w:val="005D4638"/>
    <w:rsid w:val="005E10BF"/>
    <w:rsid w:val="005E4318"/>
    <w:rsid w:val="005F0419"/>
    <w:rsid w:val="005F4DA9"/>
    <w:rsid w:val="0060284C"/>
    <w:rsid w:val="00603406"/>
    <w:rsid w:val="00611A7F"/>
    <w:rsid w:val="00612B9D"/>
    <w:rsid w:val="006146B3"/>
    <w:rsid w:val="0061535D"/>
    <w:rsid w:val="00616447"/>
    <w:rsid w:val="006172F0"/>
    <w:rsid w:val="006202E6"/>
    <w:rsid w:val="0062755B"/>
    <w:rsid w:val="00631EF8"/>
    <w:rsid w:val="00632E68"/>
    <w:rsid w:val="00636082"/>
    <w:rsid w:val="00641AD8"/>
    <w:rsid w:val="006475E6"/>
    <w:rsid w:val="00672714"/>
    <w:rsid w:val="006832AC"/>
    <w:rsid w:val="006903D2"/>
    <w:rsid w:val="0069092D"/>
    <w:rsid w:val="00693D5D"/>
    <w:rsid w:val="00694883"/>
    <w:rsid w:val="006A2691"/>
    <w:rsid w:val="006A7BA6"/>
    <w:rsid w:val="006B378F"/>
    <w:rsid w:val="006D3354"/>
    <w:rsid w:val="006E29F3"/>
    <w:rsid w:val="006E51E2"/>
    <w:rsid w:val="00700EA7"/>
    <w:rsid w:val="00706D88"/>
    <w:rsid w:val="007152BD"/>
    <w:rsid w:val="007241DE"/>
    <w:rsid w:val="0072684D"/>
    <w:rsid w:val="00731579"/>
    <w:rsid w:val="00756E8D"/>
    <w:rsid w:val="0077739C"/>
    <w:rsid w:val="00792A5F"/>
    <w:rsid w:val="007A7279"/>
    <w:rsid w:val="007D1011"/>
    <w:rsid w:val="007D46C3"/>
    <w:rsid w:val="007E0304"/>
    <w:rsid w:val="007F0718"/>
    <w:rsid w:val="00801721"/>
    <w:rsid w:val="008022B0"/>
    <w:rsid w:val="008035B7"/>
    <w:rsid w:val="008216A1"/>
    <w:rsid w:val="00831B9F"/>
    <w:rsid w:val="00834DB4"/>
    <w:rsid w:val="00843CE6"/>
    <w:rsid w:val="00853168"/>
    <w:rsid w:val="00853A0B"/>
    <w:rsid w:val="0085488A"/>
    <w:rsid w:val="008662D8"/>
    <w:rsid w:val="00881083"/>
    <w:rsid w:val="008A0B9F"/>
    <w:rsid w:val="008A15F5"/>
    <w:rsid w:val="008C1515"/>
    <w:rsid w:val="008D4063"/>
    <w:rsid w:val="009228F4"/>
    <w:rsid w:val="00925AC3"/>
    <w:rsid w:val="0092799F"/>
    <w:rsid w:val="009512DF"/>
    <w:rsid w:val="009563F6"/>
    <w:rsid w:val="0097069C"/>
    <w:rsid w:val="00974110"/>
    <w:rsid w:val="009825A5"/>
    <w:rsid w:val="00983028"/>
    <w:rsid w:val="00984D28"/>
    <w:rsid w:val="00984E31"/>
    <w:rsid w:val="00990889"/>
    <w:rsid w:val="00994C85"/>
    <w:rsid w:val="00997D5B"/>
    <w:rsid w:val="009B41DB"/>
    <w:rsid w:val="009C2F3F"/>
    <w:rsid w:val="009E7602"/>
    <w:rsid w:val="00A06BA1"/>
    <w:rsid w:val="00A101E2"/>
    <w:rsid w:val="00A146DF"/>
    <w:rsid w:val="00A259BF"/>
    <w:rsid w:val="00A42013"/>
    <w:rsid w:val="00A428AD"/>
    <w:rsid w:val="00A46E85"/>
    <w:rsid w:val="00A4701C"/>
    <w:rsid w:val="00A509ED"/>
    <w:rsid w:val="00A54A54"/>
    <w:rsid w:val="00A613F7"/>
    <w:rsid w:val="00A73554"/>
    <w:rsid w:val="00A97B12"/>
    <w:rsid w:val="00AB120D"/>
    <w:rsid w:val="00AB4A25"/>
    <w:rsid w:val="00AC0F35"/>
    <w:rsid w:val="00AC53DA"/>
    <w:rsid w:val="00AD4DD2"/>
    <w:rsid w:val="00AD598F"/>
    <w:rsid w:val="00AE5276"/>
    <w:rsid w:val="00AE65DD"/>
    <w:rsid w:val="00AF7308"/>
    <w:rsid w:val="00AF7C11"/>
    <w:rsid w:val="00B02F95"/>
    <w:rsid w:val="00B139A9"/>
    <w:rsid w:val="00B26633"/>
    <w:rsid w:val="00B27F90"/>
    <w:rsid w:val="00B356A5"/>
    <w:rsid w:val="00B366AB"/>
    <w:rsid w:val="00B37680"/>
    <w:rsid w:val="00B4028C"/>
    <w:rsid w:val="00B70D7B"/>
    <w:rsid w:val="00B74409"/>
    <w:rsid w:val="00B74E89"/>
    <w:rsid w:val="00B92C01"/>
    <w:rsid w:val="00B93AAB"/>
    <w:rsid w:val="00BA52E5"/>
    <w:rsid w:val="00BB6205"/>
    <w:rsid w:val="00BC4546"/>
    <w:rsid w:val="00BD290E"/>
    <w:rsid w:val="00BF3786"/>
    <w:rsid w:val="00C00A38"/>
    <w:rsid w:val="00C04A02"/>
    <w:rsid w:val="00C2555B"/>
    <w:rsid w:val="00C2665C"/>
    <w:rsid w:val="00C27E39"/>
    <w:rsid w:val="00C331F0"/>
    <w:rsid w:val="00C339D1"/>
    <w:rsid w:val="00C4105E"/>
    <w:rsid w:val="00C413A2"/>
    <w:rsid w:val="00C41F85"/>
    <w:rsid w:val="00C45B47"/>
    <w:rsid w:val="00C627B4"/>
    <w:rsid w:val="00C752C5"/>
    <w:rsid w:val="00C76334"/>
    <w:rsid w:val="00C763B6"/>
    <w:rsid w:val="00C827E2"/>
    <w:rsid w:val="00C8781A"/>
    <w:rsid w:val="00C97483"/>
    <w:rsid w:val="00CA0BE8"/>
    <w:rsid w:val="00CA12C4"/>
    <w:rsid w:val="00CB4FC1"/>
    <w:rsid w:val="00CC0253"/>
    <w:rsid w:val="00CC1AB4"/>
    <w:rsid w:val="00CD3E33"/>
    <w:rsid w:val="00CE2649"/>
    <w:rsid w:val="00CE4863"/>
    <w:rsid w:val="00CE5F77"/>
    <w:rsid w:val="00CF3EC7"/>
    <w:rsid w:val="00D01ED6"/>
    <w:rsid w:val="00D10970"/>
    <w:rsid w:val="00D15255"/>
    <w:rsid w:val="00D30E18"/>
    <w:rsid w:val="00D35985"/>
    <w:rsid w:val="00D42296"/>
    <w:rsid w:val="00D55EAF"/>
    <w:rsid w:val="00D71CA0"/>
    <w:rsid w:val="00D72787"/>
    <w:rsid w:val="00D74D43"/>
    <w:rsid w:val="00D773EA"/>
    <w:rsid w:val="00D83D1B"/>
    <w:rsid w:val="00D93056"/>
    <w:rsid w:val="00D9778F"/>
    <w:rsid w:val="00DA240B"/>
    <w:rsid w:val="00DA689D"/>
    <w:rsid w:val="00DB596A"/>
    <w:rsid w:val="00DB5E60"/>
    <w:rsid w:val="00DC368B"/>
    <w:rsid w:val="00DD2C69"/>
    <w:rsid w:val="00DE0B8A"/>
    <w:rsid w:val="00DF5A98"/>
    <w:rsid w:val="00E11413"/>
    <w:rsid w:val="00E13199"/>
    <w:rsid w:val="00E306E6"/>
    <w:rsid w:val="00E446B5"/>
    <w:rsid w:val="00E61CDA"/>
    <w:rsid w:val="00E86082"/>
    <w:rsid w:val="00E863E4"/>
    <w:rsid w:val="00E93A31"/>
    <w:rsid w:val="00E93A7C"/>
    <w:rsid w:val="00E95CAE"/>
    <w:rsid w:val="00EA1FB1"/>
    <w:rsid w:val="00EB649B"/>
    <w:rsid w:val="00EB6762"/>
    <w:rsid w:val="00EC38CF"/>
    <w:rsid w:val="00ED1A53"/>
    <w:rsid w:val="00ED30B5"/>
    <w:rsid w:val="00ED3239"/>
    <w:rsid w:val="00ED4352"/>
    <w:rsid w:val="00ED7171"/>
    <w:rsid w:val="00EE05B6"/>
    <w:rsid w:val="00EE4E8B"/>
    <w:rsid w:val="00EF4F83"/>
    <w:rsid w:val="00F05080"/>
    <w:rsid w:val="00F056EB"/>
    <w:rsid w:val="00F07A35"/>
    <w:rsid w:val="00F12DB3"/>
    <w:rsid w:val="00F14039"/>
    <w:rsid w:val="00F14FCA"/>
    <w:rsid w:val="00F23243"/>
    <w:rsid w:val="00F32550"/>
    <w:rsid w:val="00F334EB"/>
    <w:rsid w:val="00F37EBC"/>
    <w:rsid w:val="00F404B8"/>
    <w:rsid w:val="00F44034"/>
    <w:rsid w:val="00F450FB"/>
    <w:rsid w:val="00F560B1"/>
    <w:rsid w:val="00F62B5D"/>
    <w:rsid w:val="00F667AF"/>
    <w:rsid w:val="00F950CB"/>
    <w:rsid w:val="00F95121"/>
    <w:rsid w:val="00F96BFE"/>
    <w:rsid w:val="00FA6FC4"/>
    <w:rsid w:val="00FD5AB1"/>
    <w:rsid w:val="00FD78FB"/>
    <w:rsid w:val="00FE36E0"/>
    <w:rsid w:val="00FE4853"/>
    <w:rsid w:val="00FE63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C1EFE1"/>
  <w15:chartTrackingRefBased/>
  <w15:docId w15:val="{F50FD1EF-3AEE-45F5-8213-E4E80E404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kern w:val="2"/>
        <w:sz w:val="24"/>
        <w:szCs w:val="24"/>
        <w:lang w:val="en-US" w:eastAsia="zh-CN" w:bidi="ar-SA"/>
      </w:rPr>
    </w:rPrDefault>
    <w:pPrDefault>
      <w:pPr>
        <w:spacing w:line="48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35B7"/>
    <w:pPr>
      <w:spacing w:line="240" w:lineRule="auto"/>
      <w:jc w:val="left"/>
    </w:pPr>
    <w:rPr>
      <w:rFonts w:ascii="宋体" w:eastAsia="宋体" w:hAnsi="宋体" w:cs="宋体"/>
      <w:kern w:val="0"/>
    </w:rPr>
  </w:style>
  <w:style w:type="paragraph" w:styleId="2">
    <w:name w:val="heading 2"/>
    <w:basedOn w:val="a"/>
    <w:next w:val="a"/>
    <w:link w:val="20"/>
    <w:uiPriority w:val="9"/>
    <w:unhideWhenUsed/>
    <w:qFormat/>
    <w:rsid w:val="009563F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292F1E"/>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292F1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41AF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41AFC"/>
    <w:rPr>
      <w:sz w:val="18"/>
      <w:szCs w:val="18"/>
    </w:rPr>
  </w:style>
  <w:style w:type="paragraph" w:styleId="a5">
    <w:name w:val="footer"/>
    <w:basedOn w:val="a"/>
    <w:link w:val="a6"/>
    <w:uiPriority w:val="99"/>
    <w:unhideWhenUsed/>
    <w:rsid w:val="00541AFC"/>
    <w:pPr>
      <w:tabs>
        <w:tab w:val="center" w:pos="4153"/>
        <w:tab w:val="right" w:pos="8306"/>
      </w:tabs>
      <w:snapToGrid w:val="0"/>
    </w:pPr>
    <w:rPr>
      <w:sz w:val="18"/>
      <w:szCs w:val="18"/>
    </w:rPr>
  </w:style>
  <w:style w:type="character" w:customStyle="1" w:styleId="a6">
    <w:name w:val="页脚 字符"/>
    <w:basedOn w:val="a0"/>
    <w:link w:val="a5"/>
    <w:uiPriority w:val="99"/>
    <w:rsid w:val="00541AFC"/>
    <w:rPr>
      <w:sz w:val="18"/>
      <w:szCs w:val="18"/>
    </w:rPr>
  </w:style>
  <w:style w:type="character" w:styleId="a7">
    <w:name w:val="annotation reference"/>
    <w:basedOn w:val="a0"/>
    <w:uiPriority w:val="99"/>
    <w:semiHidden/>
    <w:unhideWhenUsed/>
    <w:rsid w:val="00541AFC"/>
    <w:rPr>
      <w:sz w:val="21"/>
      <w:szCs w:val="21"/>
    </w:rPr>
  </w:style>
  <w:style w:type="paragraph" w:styleId="a8">
    <w:name w:val="annotation text"/>
    <w:basedOn w:val="a"/>
    <w:link w:val="a9"/>
    <w:uiPriority w:val="99"/>
    <w:semiHidden/>
    <w:unhideWhenUsed/>
    <w:rsid w:val="00541AFC"/>
  </w:style>
  <w:style w:type="character" w:customStyle="1" w:styleId="a9">
    <w:name w:val="批注文字 字符"/>
    <w:basedOn w:val="a0"/>
    <w:link w:val="a8"/>
    <w:uiPriority w:val="99"/>
    <w:semiHidden/>
    <w:rsid w:val="00541AFC"/>
  </w:style>
  <w:style w:type="paragraph" w:styleId="aa">
    <w:name w:val="annotation subject"/>
    <w:basedOn w:val="a8"/>
    <w:next w:val="a8"/>
    <w:link w:val="ab"/>
    <w:uiPriority w:val="99"/>
    <w:semiHidden/>
    <w:unhideWhenUsed/>
    <w:rsid w:val="00541AFC"/>
    <w:rPr>
      <w:b/>
      <w:bCs/>
    </w:rPr>
  </w:style>
  <w:style w:type="character" w:customStyle="1" w:styleId="ab">
    <w:name w:val="批注主题 字符"/>
    <w:basedOn w:val="a9"/>
    <w:link w:val="aa"/>
    <w:uiPriority w:val="99"/>
    <w:semiHidden/>
    <w:rsid w:val="00541AFC"/>
    <w:rPr>
      <w:b/>
      <w:bCs/>
    </w:rPr>
  </w:style>
  <w:style w:type="paragraph" w:styleId="ac">
    <w:name w:val="Balloon Text"/>
    <w:basedOn w:val="a"/>
    <w:link w:val="ad"/>
    <w:uiPriority w:val="99"/>
    <w:semiHidden/>
    <w:unhideWhenUsed/>
    <w:rsid w:val="00541AFC"/>
    <w:rPr>
      <w:sz w:val="18"/>
      <w:szCs w:val="18"/>
    </w:rPr>
  </w:style>
  <w:style w:type="character" w:customStyle="1" w:styleId="ad">
    <w:name w:val="批注框文本 字符"/>
    <w:basedOn w:val="a0"/>
    <w:link w:val="ac"/>
    <w:uiPriority w:val="99"/>
    <w:semiHidden/>
    <w:rsid w:val="00541AFC"/>
    <w:rPr>
      <w:sz w:val="18"/>
      <w:szCs w:val="18"/>
    </w:rPr>
  </w:style>
  <w:style w:type="table" w:customStyle="1" w:styleId="1">
    <w:name w:val="网格型1"/>
    <w:basedOn w:val="a1"/>
    <w:next w:val="ae"/>
    <w:uiPriority w:val="39"/>
    <w:rsid w:val="002F7083"/>
    <w:pPr>
      <w:spacing w:line="240" w:lineRule="auto"/>
      <w:jc w:val="left"/>
    </w:pPr>
    <w:rPr>
      <w:rFonts w:asciiTheme="minorHAnsi" w:hAnsiTheme="minorHAnsi" w:cstheme="minorBidi"/>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e">
    <w:name w:val="Table Grid"/>
    <w:basedOn w:val="a1"/>
    <w:uiPriority w:val="39"/>
    <w:rsid w:val="002F708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rsid w:val="009563F6"/>
    <w:rPr>
      <w:rFonts w:asciiTheme="majorHAnsi" w:eastAsiaTheme="majorEastAsia" w:hAnsiTheme="majorHAnsi" w:cstheme="majorBidi"/>
      <w:b/>
      <w:bCs/>
      <w:sz w:val="32"/>
      <w:szCs w:val="32"/>
    </w:rPr>
  </w:style>
  <w:style w:type="paragraph" w:styleId="af">
    <w:name w:val="List Paragraph"/>
    <w:basedOn w:val="a"/>
    <w:uiPriority w:val="34"/>
    <w:qFormat/>
    <w:rsid w:val="0062755B"/>
    <w:pPr>
      <w:ind w:firstLineChars="200" w:firstLine="420"/>
    </w:pPr>
  </w:style>
  <w:style w:type="character" w:styleId="af0">
    <w:name w:val="Hyperlink"/>
    <w:basedOn w:val="a0"/>
    <w:uiPriority w:val="99"/>
    <w:unhideWhenUsed/>
    <w:rsid w:val="00CA12C4"/>
    <w:rPr>
      <w:color w:val="0000FF"/>
      <w:u w:val="single"/>
    </w:rPr>
  </w:style>
  <w:style w:type="character" w:styleId="af1">
    <w:name w:val="Unresolved Mention"/>
    <w:basedOn w:val="a0"/>
    <w:uiPriority w:val="99"/>
    <w:semiHidden/>
    <w:unhideWhenUsed/>
    <w:rsid w:val="00EC38CF"/>
    <w:rPr>
      <w:color w:val="605E5C"/>
      <w:shd w:val="clear" w:color="auto" w:fill="E1DFDD"/>
    </w:rPr>
  </w:style>
  <w:style w:type="character" w:customStyle="1" w:styleId="30">
    <w:name w:val="标题 3 字符"/>
    <w:basedOn w:val="a0"/>
    <w:link w:val="3"/>
    <w:uiPriority w:val="9"/>
    <w:rsid w:val="00292F1E"/>
    <w:rPr>
      <w:rFonts w:ascii="宋体" w:eastAsia="宋体" w:hAnsi="宋体" w:cs="宋体"/>
      <w:b/>
      <w:bCs/>
      <w:kern w:val="0"/>
      <w:sz w:val="32"/>
      <w:szCs w:val="32"/>
    </w:rPr>
  </w:style>
  <w:style w:type="character" w:customStyle="1" w:styleId="40">
    <w:name w:val="标题 4 字符"/>
    <w:basedOn w:val="a0"/>
    <w:link w:val="4"/>
    <w:uiPriority w:val="9"/>
    <w:rsid w:val="00292F1E"/>
    <w:rPr>
      <w:rFonts w:asciiTheme="majorHAnsi" w:eastAsiaTheme="majorEastAsia" w:hAnsiTheme="majorHAnsi" w:cstheme="majorBidi"/>
      <w:b/>
      <w:bCs/>
      <w:kern w:val="0"/>
      <w:sz w:val="28"/>
      <w:szCs w:val="28"/>
    </w:rPr>
  </w:style>
  <w:style w:type="character" w:styleId="af2">
    <w:name w:val="Emphasis"/>
    <w:basedOn w:val="a0"/>
    <w:uiPriority w:val="20"/>
    <w:qFormat/>
    <w:rsid w:val="00F37EBC"/>
    <w:rPr>
      <w:i/>
      <w:iCs/>
    </w:rPr>
  </w:style>
  <w:style w:type="character" w:styleId="HTML">
    <w:name w:val="HTML Code"/>
    <w:basedOn w:val="a0"/>
    <w:uiPriority w:val="99"/>
    <w:semiHidden/>
    <w:unhideWhenUsed/>
    <w:rsid w:val="004D66C1"/>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01906">
      <w:bodyDiv w:val="1"/>
      <w:marLeft w:val="0"/>
      <w:marRight w:val="0"/>
      <w:marTop w:val="0"/>
      <w:marBottom w:val="0"/>
      <w:divBdr>
        <w:top w:val="none" w:sz="0" w:space="0" w:color="auto"/>
        <w:left w:val="none" w:sz="0" w:space="0" w:color="auto"/>
        <w:bottom w:val="none" w:sz="0" w:space="0" w:color="auto"/>
        <w:right w:val="none" w:sz="0" w:space="0" w:color="auto"/>
      </w:divBdr>
      <w:divsChild>
        <w:div w:id="73015362">
          <w:marLeft w:val="0"/>
          <w:marRight w:val="0"/>
          <w:marTop w:val="0"/>
          <w:marBottom w:val="0"/>
          <w:divBdr>
            <w:top w:val="none" w:sz="0" w:space="0" w:color="auto"/>
            <w:left w:val="none" w:sz="0" w:space="0" w:color="auto"/>
            <w:bottom w:val="none" w:sz="0" w:space="0" w:color="auto"/>
            <w:right w:val="none" w:sz="0" w:space="0" w:color="auto"/>
          </w:divBdr>
          <w:divsChild>
            <w:div w:id="125621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649866">
      <w:bodyDiv w:val="1"/>
      <w:marLeft w:val="0"/>
      <w:marRight w:val="0"/>
      <w:marTop w:val="0"/>
      <w:marBottom w:val="0"/>
      <w:divBdr>
        <w:top w:val="none" w:sz="0" w:space="0" w:color="auto"/>
        <w:left w:val="none" w:sz="0" w:space="0" w:color="auto"/>
        <w:bottom w:val="none" w:sz="0" w:space="0" w:color="auto"/>
        <w:right w:val="none" w:sz="0" w:space="0" w:color="auto"/>
      </w:divBdr>
    </w:div>
    <w:div w:id="709646004">
      <w:bodyDiv w:val="1"/>
      <w:marLeft w:val="0"/>
      <w:marRight w:val="0"/>
      <w:marTop w:val="0"/>
      <w:marBottom w:val="0"/>
      <w:divBdr>
        <w:top w:val="none" w:sz="0" w:space="0" w:color="auto"/>
        <w:left w:val="none" w:sz="0" w:space="0" w:color="auto"/>
        <w:bottom w:val="none" w:sz="0" w:space="0" w:color="auto"/>
        <w:right w:val="none" w:sz="0" w:space="0" w:color="auto"/>
      </w:divBdr>
    </w:div>
    <w:div w:id="850411527">
      <w:bodyDiv w:val="1"/>
      <w:marLeft w:val="0"/>
      <w:marRight w:val="0"/>
      <w:marTop w:val="0"/>
      <w:marBottom w:val="0"/>
      <w:divBdr>
        <w:top w:val="none" w:sz="0" w:space="0" w:color="auto"/>
        <w:left w:val="none" w:sz="0" w:space="0" w:color="auto"/>
        <w:bottom w:val="none" w:sz="0" w:space="0" w:color="auto"/>
        <w:right w:val="none" w:sz="0" w:space="0" w:color="auto"/>
      </w:divBdr>
    </w:div>
    <w:div w:id="1015233846">
      <w:bodyDiv w:val="1"/>
      <w:marLeft w:val="0"/>
      <w:marRight w:val="0"/>
      <w:marTop w:val="0"/>
      <w:marBottom w:val="0"/>
      <w:divBdr>
        <w:top w:val="none" w:sz="0" w:space="0" w:color="auto"/>
        <w:left w:val="none" w:sz="0" w:space="0" w:color="auto"/>
        <w:bottom w:val="none" w:sz="0" w:space="0" w:color="auto"/>
        <w:right w:val="none" w:sz="0" w:space="0" w:color="auto"/>
      </w:divBdr>
      <w:divsChild>
        <w:div w:id="1213151831">
          <w:marLeft w:val="0"/>
          <w:marRight w:val="0"/>
          <w:marTop w:val="0"/>
          <w:marBottom w:val="0"/>
          <w:divBdr>
            <w:top w:val="none" w:sz="0" w:space="0" w:color="auto"/>
            <w:left w:val="none" w:sz="0" w:space="0" w:color="auto"/>
            <w:bottom w:val="none" w:sz="0" w:space="0" w:color="auto"/>
            <w:right w:val="none" w:sz="0" w:space="0" w:color="auto"/>
          </w:divBdr>
          <w:divsChild>
            <w:div w:id="176668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9026">
      <w:bodyDiv w:val="1"/>
      <w:marLeft w:val="0"/>
      <w:marRight w:val="0"/>
      <w:marTop w:val="0"/>
      <w:marBottom w:val="0"/>
      <w:divBdr>
        <w:top w:val="none" w:sz="0" w:space="0" w:color="auto"/>
        <w:left w:val="none" w:sz="0" w:space="0" w:color="auto"/>
        <w:bottom w:val="none" w:sz="0" w:space="0" w:color="auto"/>
        <w:right w:val="none" w:sz="0" w:space="0" w:color="auto"/>
      </w:divBdr>
    </w:div>
    <w:div w:id="1450120908">
      <w:bodyDiv w:val="1"/>
      <w:marLeft w:val="0"/>
      <w:marRight w:val="0"/>
      <w:marTop w:val="0"/>
      <w:marBottom w:val="0"/>
      <w:divBdr>
        <w:top w:val="none" w:sz="0" w:space="0" w:color="auto"/>
        <w:left w:val="none" w:sz="0" w:space="0" w:color="auto"/>
        <w:bottom w:val="none" w:sz="0" w:space="0" w:color="auto"/>
        <w:right w:val="none" w:sz="0" w:space="0" w:color="auto"/>
      </w:divBdr>
    </w:div>
    <w:div w:id="1581864701">
      <w:bodyDiv w:val="1"/>
      <w:marLeft w:val="0"/>
      <w:marRight w:val="0"/>
      <w:marTop w:val="0"/>
      <w:marBottom w:val="0"/>
      <w:divBdr>
        <w:top w:val="none" w:sz="0" w:space="0" w:color="auto"/>
        <w:left w:val="none" w:sz="0" w:space="0" w:color="auto"/>
        <w:bottom w:val="none" w:sz="0" w:space="0" w:color="auto"/>
        <w:right w:val="none" w:sz="0" w:space="0" w:color="auto"/>
      </w:divBdr>
      <w:divsChild>
        <w:div w:id="691762400">
          <w:marLeft w:val="0"/>
          <w:marRight w:val="0"/>
          <w:marTop w:val="0"/>
          <w:marBottom w:val="0"/>
          <w:divBdr>
            <w:top w:val="none" w:sz="0" w:space="0" w:color="auto"/>
            <w:left w:val="none" w:sz="0" w:space="0" w:color="auto"/>
            <w:bottom w:val="none" w:sz="0" w:space="0" w:color="auto"/>
            <w:right w:val="none" w:sz="0" w:space="0" w:color="auto"/>
          </w:divBdr>
          <w:divsChild>
            <w:div w:id="140321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95630">
      <w:bodyDiv w:val="1"/>
      <w:marLeft w:val="0"/>
      <w:marRight w:val="0"/>
      <w:marTop w:val="0"/>
      <w:marBottom w:val="0"/>
      <w:divBdr>
        <w:top w:val="none" w:sz="0" w:space="0" w:color="auto"/>
        <w:left w:val="none" w:sz="0" w:space="0" w:color="auto"/>
        <w:bottom w:val="none" w:sz="0" w:space="0" w:color="auto"/>
        <w:right w:val="none" w:sz="0" w:space="0" w:color="auto"/>
      </w:divBdr>
      <w:divsChild>
        <w:div w:id="793446093">
          <w:marLeft w:val="0"/>
          <w:marRight w:val="0"/>
          <w:marTop w:val="0"/>
          <w:marBottom w:val="0"/>
          <w:divBdr>
            <w:top w:val="none" w:sz="0" w:space="0" w:color="auto"/>
            <w:left w:val="none" w:sz="0" w:space="0" w:color="auto"/>
            <w:bottom w:val="none" w:sz="0" w:space="0" w:color="auto"/>
            <w:right w:val="none" w:sz="0" w:space="0" w:color="auto"/>
          </w:divBdr>
          <w:divsChild>
            <w:div w:id="210187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70113">
      <w:bodyDiv w:val="1"/>
      <w:marLeft w:val="0"/>
      <w:marRight w:val="0"/>
      <w:marTop w:val="0"/>
      <w:marBottom w:val="0"/>
      <w:divBdr>
        <w:top w:val="none" w:sz="0" w:space="0" w:color="auto"/>
        <w:left w:val="none" w:sz="0" w:space="0" w:color="auto"/>
        <w:bottom w:val="none" w:sz="0" w:space="0" w:color="auto"/>
        <w:right w:val="none" w:sz="0" w:space="0" w:color="auto"/>
      </w:divBdr>
      <w:divsChild>
        <w:div w:id="649283735">
          <w:marLeft w:val="0"/>
          <w:marRight w:val="0"/>
          <w:marTop w:val="0"/>
          <w:marBottom w:val="0"/>
          <w:divBdr>
            <w:top w:val="none" w:sz="0" w:space="0" w:color="auto"/>
            <w:left w:val="none" w:sz="0" w:space="0" w:color="auto"/>
            <w:bottom w:val="none" w:sz="0" w:space="0" w:color="auto"/>
            <w:right w:val="none" w:sz="0" w:space="0" w:color="auto"/>
          </w:divBdr>
          <w:divsChild>
            <w:div w:id="110896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0704">
      <w:bodyDiv w:val="1"/>
      <w:marLeft w:val="0"/>
      <w:marRight w:val="0"/>
      <w:marTop w:val="0"/>
      <w:marBottom w:val="0"/>
      <w:divBdr>
        <w:top w:val="none" w:sz="0" w:space="0" w:color="auto"/>
        <w:left w:val="none" w:sz="0" w:space="0" w:color="auto"/>
        <w:bottom w:val="none" w:sz="0" w:space="0" w:color="auto"/>
        <w:right w:val="none" w:sz="0" w:space="0" w:color="auto"/>
      </w:divBdr>
    </w:div>
    <w:div w:id="191450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FC6B32-A389-6840-9FD5-F61F4A2FC367}">
  <we:reference id="wa200001011" version="1.1.0.0" store="en-001" storeType="OMEX"/>
  <we:alternateReferences>
    <we:reference id="wa200001011" version="1.1.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30</TotalTime>
  <Pages>1</Pages>
  <Words>258</Words>
  <Characters>1475</Characters>
  <Application>Microsoft Office Word</Application>
  <DocSecurity>0</DocSecurity>
  <Lines>12</Lines>
  <Paragraphs>3</Paragraphs>
  <ScaleCrop>false</ScaleCrop>
  <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Wang</dc:creator>
  <cp:keywords/>
  <dc:description/>
  <cp:lastModifiedBy>1329517386@qq.com</cp:lastModifiedBy>
  <cp:revision>220</cp:revision>
  <dcterms:created xsi:type="dcterms:W3CDTF">2020-05-08T01:53:00Z</dcterms:created>
  <dcterms:modified xsi:type="dcterms:W3CDTF">2020-05-12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203</vt:lpwstr>
  </property>
</Properties>
</file>